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9F1C" w14:textId="77777777" w:rsidR="00206A61" w:rsidRPr="00B545B1" w:rsidRDefault="00206A61" w:rsidP="00206A61">
      <w:pPr>
        <w:spacing w:after="0"/>
        <w:jc w:val="center"/>
        <w:rPr>
          <w:rFonts w:asciiTheme="majorHAnsi" w:eastAsia="Times New Roman" w:hAnsiTheme="majorHAnsi" w:cs="Times New Roman"/>
          <w:b/>
          <w:color w:val="FFFF00"/>
          <w:sz w:val="24"/>
          <w:szCs w:val="24"/>
        </w:rPr>
      </w:pP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5. SINIF ADLİ TIP STAJI </w:t>
      </w:r>
      <w:r w:rsidR="003E0822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DERS </w:t>
      </w: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>PROGRAMI</w:t>
      </w:r>
    </w:p>
    <w:p w14:paraId="3103EBDC" w14:textId="61AA519E" w:rsidR="007F2908" w:rsidRPr="009A31EF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6633D9" w:rsidRPr="009A31EF">
        <w:rPr>
          <w:rFonts w:asciiTheme="majorHAnsi" w:eastAsia="Times New Roman" w:hAnsiTheme="majorHAnsi" w:cs="Times New Roman"/>
          <w:b/>
          <w:sz w:val="24"/>
          <w:szCs w:val="24"/>
        </w:rPr>
        <w:t>.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Hafta (</w:t>
      </w:r>
      <w:r w:rsidR="00C30E68">
        <w:rPr>
          <w:rFonts w:asciiTheme="majorHAnsi" w:eastAsia="Times New Roman" w:hAnsiTheme="majorHAnsi" w:cs="Times New Roman"/>
          <w:b/>
          <w:sz w:val="24"/>
          <w:szCs w:val="24"/>
        </w:rPr>
        <w:t>03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</w:t>
      </w:r>
      <w:r w:rsidR="00C30E68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proofErr w:type="gramStart"/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20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3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-</w:t>
      </w:r>
      <w:proofErr w:type="gramEnd"/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</w:t>
      </w:r>
      <w:r w:rsidR="00C30E68">
        <w:rPr>
          <w:rFonts w:asciiTheme="majorHAnsi" w:eastAsia="Times New Roman" w:hAnsiTheme="majorHAnsi" w:cs="Times New Roman"/>
          <w:b/>
          <w:sz w:val="24"/>
          <w:szCs w:val="24"/>
        </w:rPr>
        <w:t>7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</w:t>
      </w:r>
      <w:r w:rsidR="00C30E68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20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3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"/>
        <w:tblW w:w="1443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15"/>
        <w:gridCol w:w="2562"/>
        <w:gridCol w:w="2552"/>
        <w:gridCol w:w="142"/>
        <w:gridCol w:w="2126"/>
        <w:gridCol w:w="283"/>
        <w:gridCol w:w="2410"/>
        <w:gridCol w:w="171"/>
        <w:gridCol w:w="2674"/>
      </w:tblGrid>
      <w:tr w:rsidR="007F2908" w:rsidRPr="009A31EF" w14:paraId="6A098DE0" w14:textId="77777777" w:rsidTr="008E2010">
        <w:trPr>
          <w:trHeight w:val="333"/>
        </w:trPr>
        <w:tc>
          <w:tcPr>
            <w:tcW w:w="1515" w:type="dxa"/>
            <w:shd w:val="clear" w:color="auto" w:fill="FF0000"/>
          </w:tcPr>
          <w:p w14:paraId="7E7C25F8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F0000"/>
          </w:tcPr>
          <w:p w14:paraId="7BC98D2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AZARTESİ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7E383CDF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SALI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4E842A07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ÇARŞAMBA</w:t>
            </w:r>
          </w:p>
        </w:tc>
        <w:tc>
          <w:tcPr>
            <w:tcW w:w="2581" w:type="dxa"/>
            <w:gridSpan w:val="2"/>
            <w:shd w:val="clear" w:color="auto" w:fill="FF0000"/>
          </w:tcPr>
          <w:p w14:paraId="3F4D217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ERŞEMBE</w:t>
            </w:r>
          </w:p>
        </w:tc>
        <w:tc>
          <w:tcPr>
            <w:tcW w:w="2674" w:type="dxa"/>
            <w:shd w:val="clear" w:color="auto" w:fill="FF0000"/>
          </w:tcPr>
          <w:p w14:paraId="0D0A952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CUMA</w:t>
            </w:r>
          </w:p>
        </w:tc>
      </w:tr>
      <w:tr w:rsidR="0075011C" w:rsidRPr="009A31EF" w14:paraId="4BD2C49A" w14:textId="77777777" w:rsidTr="009A31EF">
        <w:trPr>
          <w:trHeight w:val="1683"/>
        </w:trPr>
        <w:tc>
          <w:tcPr>
            <w:tcW w:w="1515" w:type="dxa"/>
          </w:tcPr>
          <w:p w14:paraId="0B94C2DD" w14:textId="77777777" w:rsidR="0075011C" w:rsidRPr="009A31EF" w:rsidRDefault="0075011C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8:30-09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5044EC2" w14:textId="77777777" w:rsidR="00B06AAF" w:rsidRPr="009A31EF" w:rsidRDefault="00DD0AB1" w:rsidP="00B06AAF">
            <w:pPr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>Teorik</w:t>
            </w:r>
            <w:r w:rsidR="00B06AAF"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 xml:space="preserve"> Ders</w:t>
            </w:r>
          </w:p>
          <w:p w14:paraId="714E4456" w14:textId="77777777" w:rsidR="00952809" w:rsidRPr="009A31EF" w:rsidRDefault="00952809" w:rsidP="00B06AAF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  <w:t xml:space="preserve">Tanışma, Beklentiler ve Hedefler </w:t>
            </w:r>
          </w:p>
          <w:p w14:paraId="62A08B9B" w14:textId="77777777" w:rsidR="00B06AAF" w:rsidRPr="009A31EF" w:rsidRDefault="00DD6C07" w:rsidP="00B06AA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>. Üyesi Zafer LİMAN</w:t>
            </w:r>
          </w:p>
          <w:p w14:paraId="44189698" w14:textId="77777777" w:rsidR="008E2010" w:rsidRPr="009A31EF" w:rsidRDefault="008E2010" w:rsidP="000C7D57">
            <w:pP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</w:p>
          <w:p w14:paraId="7E562486" w14:textId="77777777" w:rsidR="008E2010" w:rsidRPr="009A31EF" w:rsidRDefault="008E2010" w:rsidP="008E2010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20"/>
              </w:rPr>
            </w:pPr>
          </w:p>
          <w:p w14:paraId="49C42AAE" w14:textId="77777777" w:rsidR="0075011C" w:rsidRPr="009A31EF" w:rsidRDefault="0075011C" w:rsidP="008E2010">
            <w:pPr>
              <w:jc w:val="center"/>
              <w:rPr>
                <w:rFonts w:asciiTheme="majorHAnsi" w:eastAsia="Times New Roman" w:hAnsiTheme="majorHAnsi" w:cs="Times New Roman"/>
                <w:color w:val="E5B8B7" w:themeColor="accent2" w:themeTint="66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5A634C0" w14:textId="77777777" w:rsidR="000C7D57" w:rsidRPr="009A31EF" w:rsidRDefault="00B378BB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Pratik </w:t>
            </w:r>
            <w:r w:rsidR="002B4B29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ers</w:t>
            </w:r>
          </w:p>
          <w:p w14:paraId="54424D91" w14:textId="77777777" w:rsidR="002B4B29" w:rsidRPr="009A31EF" w:rsidRDefault="002B4B29" w:rsidP="000C7D57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0EA686C6" w14:textId="77777777" w:rsidR="0075011C" w:rsidRPr="009A31EF" w:rsidRDefault="00DD6C07" w:rsidP="00B378B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58D1E44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1CEE35B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68F4ECED" w14:textId="77777777" w:rsidR="0075011C" w:rsidRPr="009A31EF" w:rsidRDefault="00DD6C07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17323C42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D3E62A0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5D5A8C3C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5C2BA3A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4A6F3A81" w14:textId="77777777" w:rsidR="0075011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28245562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4EC675F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74" w:type="dxa"/>
            <w:shd w:val="clear" w:color="auto" w:fill="FDE9D9" w:themeFill="accent6" w:themeFillTint="33"/>
          </w:tcPr>
          <w:p w14:paraId="4C466806" w14:textId="77777777" w:rsidR="005B6272" w:rsidRPr="009A31EF" w:rsidRDefault="005B6272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4119714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1DDBF7E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63082DD2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5E592149" w14:textId="77777777" w:rsidTr="00287756">
        <w:trPr>
          <w:trHeight w:val="1683"/>
        </w:trPr>
        <w:tc>
          <w:tcPr>
            <w:tcW w:w="1515" w:type="dxa"/>
          </w:tcPr>
          <w:p w14:paraId="6FCD36B0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9.3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-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B7E99C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89E042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dli Tıp ve Adli Bilimlere Giriş </w:t>
            </w:r>
          </w:p>
          <w:p w14:paraId="246D34F8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0C95E4A4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D71132F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5F9E757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7F2CB26B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70C5AD73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6A9C1B45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01CF2812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340F3A3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DCF776D" w14:textId="77777777" w:rsidR="007F2908" w:rsidRPr="009A31EF" w:rsidRDefault="007F2908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4B257ED0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87ECB40" w14:textId="77777777" w:rsidR="00D93CFC" w:rsidRPr="009A31EF" w:rsidRDefault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3348405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75D977F6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2DC0C35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3ECD2033" w14:textId="77777777" w:rsidR="007F2908" w:rsidRPr="009A31EF" w:rsidRDefault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360744B3" w14:textId="77777777" w:rsidTr="00287756">
        <w:trPr>
          <w:trHeight w:val="1987"/>
        </w:trPr>
        <w:tc>
          <w:tcPr>
            <w:tcW w:w="1515" w:type="dxa"/>
          </w:tcPr>
          <w:p w14:paraId="1C5EE8C7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30-11:20</w:t>
            </w:r>
          </w:p>
        </w:tc>
        <w:tc>
          <w:tcPr>
            <w:tcW w:w="2562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0014EC6B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3DBE7B58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Türkiye'de Adli Tıp Yapılanması ve Uygulamaları </w:t>
            </w:r>
          </w:p>
          <w:p w14:paraId="4F8EBAD5" w14:textId="77777777" w:rsidR="007F2908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31A25904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C3DCDEA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Beyin Ölümü ve Organ Transplantasyonu   </w:t>
            </w:r>
          </w:p>
          <w:p w14:paraId="2A114D38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74CC348F" w14:textId="77777777" w:rsidR="007F2908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9093C45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525A19AD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6597F04A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0EA3D0C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0534B9F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2D02DCC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1779D3DD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37C17637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Ölümler</w:t>
            </w:r>
          </w:p>
          <w:p w14:paraId="13E0E6E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7F2908" w:rsidRPr="009A31EF" w14:paraId="04838901" w14:textId="77777777" w:rsidTr="008D08EA">
        <w:trPr>
          <w:trHeight w:val="1675"/>
        </w:trPr>
        <w:tc>
          <w:tcPr>
            <w:tcW w:w="1515" w:type="dxa"/>
          </w:tcPr>
          <w:p w14:paraId="4FE34884" w14:textId="77777777" w:rsidR="007F2908" w:rsidRPr="009A31EF" w:rsidRDefault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1:30-12:2</w:t>
            </w:r>
            <w:r w:rsidR="0075011C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5D61C05A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0A1D12B7" w14:textId="77777777" w:rsidR="00CB0FEC" w:rsidRDefault="00CB0FE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Ölüm Kavramı, Tanısı, </w:t>
            </w:r>
            <w:proofErr w:type="spellStart"/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Çeşitleri</w:t>
            </w:r>
          </w:p>
          <w:p w14:paraId="1863BE0A" w14:textId="77777777" w:rsidR="007F2908" w:rsidRPr="009A31EF" w:rsidRDefault="00A71CD5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LİMAN</w:t>
            </w:r>
          </w:p>
        </w:tc>
        <w:tc>
          <w:tcPr>
            <w:tcW w:w="2552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457E4B04" w14:textId="77777777" w:rsidR="007B097F" w:rsidRPr="009A31EF" w:rsidRDefault="00562B71" w:rsidP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</w:t>
            </w:r>
            <w:r w:rsidR="007B097F" w:rsidRPr="009A31EF">
              <w:rPr>
                <w:rFonts w:asciiTheme="majorHAnsi" w:hAnsiTheme="majorHAnsi"/>
                <w:b/>
                <w:sz w:val="20"/>
                <w:szCs w:val="20"/>
              </w:rPr>
              <w:t>Hasta Başı Eğitim</w:t>
            </w:r>
          </w:p>
          <w:p w14:paraId="1910B9F0" w14:textId="77777777" w:rsidR="007B097F" w:rsidRPr="009A31EF" w:rsidRDefault="007B097F" w:rsidP="007B097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31B9EBBA" w14:textId="77777777" w:rsidR="007F2908" w:rsidRPr="009A31EF" w:rsidRDefault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551" w:type="dxa"/>
            <w:gridSpan w:val="3"/>
            <w:shd w:val="clear" w:color="auto" w:fill="DAEEF3" w:themeFill="accent5" w:themeFillTint="33"/>
          </w:tcPr>
          <w:p w14:paraId="4495199C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70443C0" w14:textId="77777777" w:rsidR="00CC1564" w:rsidRPr="009A31EF" w:rsidRDefault="00CC1564" w:rsidP="00CC1564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69A7DA90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6778C0E5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E8CF154" w14:textId="77777777" w:rsidR="007F2908" w:rsidRPr="009A31EF" w:rsidRDefault="007F2908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2012D8B8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0E10BCF9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332E63C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15B7133A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Ölümler</w:t>
            </w:r>
          </w:p>
          <w:p w14:paraId="2B695F8E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2FF0EF85" w14:textId="77777777">
        <w:tc>
          <w:tcPr>
            <w:tcW w:w="1515" w:type="dxa"/>
          </w:tcPr>
          <w:p w14:paraId="452BAA9A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2.30-13.30</w:t>
            </w:r>
          </w:p>
        </w:tc>
        <w:tc>
          <w:tcPr>
            <w:tcW w:w="12920" w:type="dxa"/>
            <w:gridSpan w:val="8"/>
            <w:shd w:val="clear" w:color="auto" w:fill="auto"/>
          </w:tcPr>
          <w:p w14:paraId="373CBB79" w14:textId="77777777" w:rsidR="007F2908" w:rsidRPr="009A31EF" w:rsidRDefault="006633D9">
            <w:pPr>
              <w:jc w:val="center"/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  <w:t>ÖĞLE ARASI</w:t>
            </w:r>
          </w:p>
        </w:tc>
      </w:tr>
      <w:tr w:rsidR="007F2908" w:rsidRPr="009A31EF" w14:paraId="0C61881A" w14:textId="77777777" w:rsidTr="009A31EF">
        <w:trPr>
          <w:trHeight w:val="2173"/>
        </w:trPr>
        <w:tc>
          <w:tcPr>
            <w:tcW w:w="1515" w:type="dxa"/>
          </w:tcPr>
          <w:p w14:paraId="49217DA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4DD9229" w14:textId="77777777" w:rsidR="00A40E4E" w:rsidRPr="009A31EF" w:rsidRDefault="00A40E4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633CEE5B" w14:textId="77777777" w:rsidR="00952809" w:rsidRPr="009A31EF" w:rsidRDefault="00952809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3391137E" w14:textId="77777777" w:rsidR="006633D9" w:rsidRPr="009A31EF" w:rsidRDefault="0095280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FA59AF8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F36FFE5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C03F24C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E731C1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11084C1C" w14:textId="77777777" w:rsidR="007F2908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LİMAN </w:t>
            </w:r>
          </w:p>
          <w:p w14:paraId="065C8DCA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27B83A07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196E87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56234B0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Yara Çeşitleri </w:t>
            </w:r>
          </w:p>
          <w:p w14:paraId="538C3AFF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3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45C03A9A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A950A59" w14:textId="77777777" w:rsidR="00D93CFC" w:rsidRPr="009A31EF" w:rsidRDefault="00D93CFC" w:rsidP="00D93CF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2BAE175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1668195A" w14:textId="77777777" w:rsidR="00D210F6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2A14EFD" w14:textId="77777777" w:rsidR="00D210F6" w:rsidRPr="009A31EF" w:rsidRDefault="00D210F6" w:rsidP="00D210F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716009B6" w14:textId="77777777" w:rsidR="00F96E20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4DD4C05E" w14:textId="77777777" w:rsidTr="009A31EF">
        <w:tc>
          <w:tcPr>
            <w:tcW w:w="1515" w:type="dxa"/>
          </w:tcPr>
          <w:p w14:paraId="14AF0006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18A0B0F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67B18B7B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2140DDC7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088EAF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FA9FC9D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274CDD7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. Üyesi Zafer LİMAN </w:t>
            </w:r>
          </w:p>
          <w:p w14:paraId="4AD7F9B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5A92B345" w14:textId="77777777" w:rsidR="007F2908" w:rsidRPr="009A31EF" w:rsidRDefault="007F2908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8F45234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02838F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Patofizyolojisi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ve Yara Çeşitleri </w:t>
            </w:r>
          </w:p>
          <w:p w14:paraId="5B7DE9A7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8798A4E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9BB959F" w14:textId="77777777" w:rsidR="002B6A96" w:rsidRPr="009A31EF" w:rsidRDefault="00D93CFC" w:rsidP="002B6A9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6C67D2F2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00"/>
          </w:tcPr>
          <w:p w14:paraId="6614741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</w:t>
            </w:r>
            <w:r w:rsidR="00D93CFC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131634" w:rsidRPr="009A31EF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  <w:p w14:paraId="39B77372" w14:textId="77777777" w:rsidR="00F96E20" w:rsidRPr="009A31EF" w:rsidRDefault="00952809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</w:tr>
      <w:tr w:rsidR="007F2908" w:rsidRPr="009A31EF" w14:paraId="7AA1ED42" w14:textId="77777777" w:rsidTr="008D08EA">
        <w:trPr>
          <w:trHeight w:val="1466"/>
        </w:trPr>
        <w:tc>
          <w:tcPr>
            <w:tcW w:w="1515" w:type="dxa"/>
          </w:tcPr>
          <w:p w14:paraId="75E4BBD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3067A2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0A88DE3F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3FC2D394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</w:tcBorders>
            <w:shd w:val="clear" w:color="auto" w:fill="B2A1C7" w:themeFill="accent4" w:themeFillTint="99"/>
          </w:tcPr>
          <w:p w14:paraId="303BB38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7D63F971" w14:textId="77777777" w:rsidR="00F96E20" w:rsidRPr="009A31EF" w:rsidRDefault="00DD6C07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7F65605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F2E6A15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ünt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Travma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Yaralanmalar </w:t>
            </w:r>
          </w:p>
          <w:p w14:paraId="62A89E8A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79D6F829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6FB298A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B2A1C7" w:themeFill="accent4" w:themeFillTint="99"/>
          </w:tcPr>
          <w:p w14:paraId="2C757BA9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3215C4C8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shd w:val="clear" w:color="auto" w:fill="FFFF00"/>
          </w:tcPr>
          <w:p w14:paraId="082B03F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 2</w:t>
            </w:r>
          </w:p>
          <w:p w14:paraId="75434C3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31CF594F" w14:textId="77777777" w:rsidR="00F96E20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7F2908" w:rsidRPr="009A31EF" w14:paraId="7E1B4E91" w14:textId="77777777" w:rsidTr="008D08EA">
        <w:trPr>
          <w:trHeight w:val="565"/>
        </w:trPr>
        <w:tc>
          <w:tcPr>
            <w:tcW w:w="1515" w:type="dxa"/>
          </w:tcPr>
          <w:p w14:paraId="3117FAB5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7FF9C3CC" w14:textId="77777777" w:rsidR="00F96E20" w:rsidRPr="009A31EF" w:rsidRDefault="00DD0AB1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2BD96558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4E119ABD" w14:textId="77777777" w:rsidR="00F96E20" w:rsidRPr="009A31EF" w:rsidRDefault="00DD6C07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146A203A" w14:textId="77777777" w:rsidR="007F2908" w:rsidRPr="009A31EF" w:rsidRDefault="007F2908" w:rsidP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shd w:val="clear" w:color="auto" w:fill="EAF1DD" w:themeFill="accent3" w:themeFillTint="33"/>
          </w:tcPr>
          <w:p w14:paraId="4663033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F7E82DC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136F08C4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5B00EB0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ünt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Travmatik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 Yaralanmalar </w:t>
            </w:r>
          </w:p>
          <w:p w14:paraId="6E30345A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4A55464C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EAF1DD" w:themeFill="accent3" w:themeFillTint="33"/>
          </w:tcPr>
          <w:p w14:paraId="4476B72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195C9847" w14:textId="77777777" w:rsidR="007F2908" w:rsidRPr="009A31EF" w:rsidRDefault="0095280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845" w:type="dxa"/>
            <w:gridSpan w:val="2"/>
            <w:shd w:val="clear" w:color="auto" w:fill="FDE9D9" w:themeFill="accent6" w:themeFillTint="33"/>
          </w:tcPr>
          <w:p w14:paraId="104A981D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18BA4C7B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itlesel Felaketler ve Hekimin Rolü</w:t>
            </w:r>
          </w:p>
          <w:p w14:paraId="3E14CA26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3E9BE7E0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78A21AD7" w14:textId="77777777" w:rsidR="000C7D57" w:rsidRPr="009A31EF" w:rsidRDefault="000C7D57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DECA835" w14:textId="77777777" w:rsidR="00B378BB" w:rsidRPr="009A31EF" w:rsidRDefault="00B378BB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FDEE10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A2E2E8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55E7CB4D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386F2DE7" w14:textId="77777777" w:rsidR="003454A1" w:rsidRPr="009A31EF" w:rsidRDefault="003454A1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1C40C419" w14:textId="7E27D785" w:rsidR="007F2908" w:rsidRPr="006E4CC8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hAnsiTheme="majorHAnsi"/>
          <w:b/>
          <w:sz w:val="24"/>
          <w:szCs w:val="24"/>
        </w:rPr>
        <w:lastRenderedPageBreak/>
        <w:t>2</w:t>
      </w:r>
      <w:r w:rsidR="000C7D57" w:rsidRPr="009A31EF">
        <w:rPr>
          <w:rFonts w:asciiTheme="majorHAnsi" w:hAnsiTheme="majorHAnsi"/>
          <w:b/>
          <w:sz w:val="24"/>
          <w:szCs w:val="24"/>
        </w:rPr>
        <w:t>.</w:t>
      </w:r>
      <w:r w:rsidRPr="009A31EF">
        <w:rPr>
          <w:rFonts w:asciiTheme="majorHAnsi" w:hAnsiTheme="majorHAnsi"/>
          <w:b/>
          <w:sz w:val="24"/>
          <w:szCs w:val="24"/>
        </w:rPr>
        <w:t xml:space="preserve"> Hafta 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(</w:t>
      </w:r>
      <w:r w:rsidR="00C30E68">
        <w:rPr>
          <w:rFonts w:asciiTheme="majorHAnsi" w:eastAsia="Times New Roman" w:hAnsiTheme="majorHAnsi" w:cs="Times New Roman"/>
          <w:b/>
          <w:sz w:val="24"/>
          <w:szCs w:val="24"/>
        </w:rPr>
        <w:t>10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</w:t>
      </w:r>
      <w:r w:rsidR="00C30E68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3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- 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C30E68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D65614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0</w:t>
      </w:r>
      <w:r w:rsidR="00C30E68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954E1B">
        <w:rPr>
          <w:rFonts w:asciiTheme="majorHAnsi" w:eastAsia="Times New Roman" w:hAnsiTheme="majorHAnsi" w:cs="Times New Roman"/>
          <w:b/>
          <w:sz w:val="24"/>
          <w:szCs w:val="24"/>
        </w:rPr>
        <w:t>3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0"/>
        <w:tblW w:w="1442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2864"/>
        <w:gridCol w:w="2681"/>
        <w:gridCol w:w="2677"/>
        <w:gridCol w:w="2835"/>
        <w:gridCol w:w="1842"/>
      </w:tblGrid>
      <w:tr w:rsidR="007F2908" w:rsidRPr="009A31EF" w14:paraId="130D3F81" w14:textId="77777777" w:rsidTr="000C7D57">
        <w:trPr>
          <w:trHeight w:val="305"/>
        </w:trPr>
        <w:tc>
          <w:tcPr>
            <w:tcW w:w="1525" w:type="dxa"/>
            <w:shd w:val="clear" w:color="auto" w:fill="FF0000"/>
          </w:tcPr>
          <w:p w14:paraId="7BAFAA00" w14:textId="77777777" w:rsidR="007F2908" w:rsidRPr="009A31EF" w:rsidRDefault="007F2908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F0000"/>
          </w:tcPr>
          <w:p w14:paraId="1D19C7AD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AZARTESİ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10DED20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SALI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E4E9DB9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shd w:val="clear" w:color="auto" w:fill="FF0000"/>
          </w:tcPr>
          <w:p w14:paraId="7905856A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ERŞEMBE</w:t>
            </w:r>
          </w:p>
        </w:tc>
        <w:tc>
          <w:tcPr>
            <w:tcW w:w="1842" w:type="dxa"/>
            <w:shd w:val="clear" w:color="auto" w:fill="FF0000"/>
          </w:tcPr>
          <w:p w14:paraId="63DC3C96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CUMA</w:t>
            </w:r>
          </w:p>
        </w:tc>
      </w:tr>
      <w:tr w:rsidR="002B6A96" w:rsidRPr="009A31EF" w14:paraId="608B9ECC" w14:textId="77777777" w:rsidTr="008D08EA">
        <w:trPr>
          <w:trHeight w:val="1538"/>
        </w:trPr>
        <w:tc>
          <w:tcPr>
            <w:tcW w:w="1525" w:type="dxa"/>
          </w:tcPr>
          <w:p w14:paraId="7E49F8BF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08:30-09: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76D8C320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4C299AF" w14:textId="77777777" w:rsidR="00E2108A" w:rsidRPr="009A31EF" w:rsidRDefault="00E2108A" w:rsidP="00656FD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688EC08A" w14:textId="77777777" w:rsidR="002B6A96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77D529D" w14:textId="77777777" w:rsidR="00656FD8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DD71AC4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02AA0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E69A84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6668B661" w14:textId="77777777" w:rsidR="002B6A96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A298F50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76BD55F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şlı İstismarına Yaklaşım </w:t>
            </w:r>
          </w:p>
          <w:p w14:paraId="4EE540CD" w14:textId="77777777" w:rsidR="002B6A96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BF3E784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7059422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5C10CCBE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Hekimlerin Adli ve Tıbbi Sorumlulukları ile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Malpraktis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(Tıbbi Uygulama Hatası) Kavramı </w:t>
            </w:r>
          </w:p>
          <w:p w14:paraId="0B8B808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1CF4771" w14:textId="77777777" w:rsidR="002B6A96" w:rsidRPr="009A31EF" w:rsidRDefault="002B6A96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FF0000"/>
          </w:tcPr>
          <w:p w14:paraId="07F45F98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03FDC6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2B5E33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2BC9ADCF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731DAB86" w14:textId="77777777" w:rsidR="002B6A96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4A1EE7" w14:textId="77777777" w:rsidR="00FC1370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A905B0F" w14:textId="77777777" w:rsidR="00FC1370" w:rsidRPr="009A31EF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F0231CE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223D8022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C695917" w14:textId="77777777" w:rsidR="002B6A96" w:rsidRPr="009A31EF" w:rsidRDefault="002B6A96" w:rsidP="003454A1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</w:tc>
      </w:tr>
      <w:tr w:rsidR="002B6A96" w:rsidRPr="009A31EF" w14:paraId="29DB3151" w14:textId="77777777" w:rsidTr="008D08EA">
        <w:trPr>
          <w:trHeight w:val="1538"/>
        </w:trPr>
        <w:tc>
          <w:tcPr>
            <w:tcW w:w="1525" w:type="dxa"/>
          </w:tcPr>
          <w:p w14:paraId="6757D0F9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9.30-10.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F8CAA2" w14:textId="77777777" w:rsidR="002B6A96" w:rsidRPr="009A31EF" w:rsidRDefault="00DD0AB1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2B6A96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19826B17" w14:textId="77777777" w:rsidR="00E2108A" w:rsidRPr="009A31EF" w:rsidRDefault="00E2108A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3B531AB6" w14:textId="77777777" w:rsidR="002B6A96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E348B4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0D06130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152D370C" w14:textId="77777777" w:rsidR="002B6A96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2A57B3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17494C5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07C0E5B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k İstismarına Yaklaşım</w:t>
            </w:r>
          </w:p>
          <w:p w14:paraId="023F79CD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8305E8D" w14:textId="77777777" w:rsidR="002B6A96" w:rsidRPr="009A31EF" w:rsidRDefault="002B6A96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52A8201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6E3ED2C" w14:textId="78464953" w:rsidR="0061073D" w:rsidRPr="009A31EF" w:rsidRDefault="00130963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Adil Tıbbı İlgilendiren Kanun ve Yönetmelikler</w:t>
            </w:r>
          </w:p>
          <w:p w14:paraId="410E6A28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10B4AB5" w14:textId="77777777" w:rsidR="002B6A96" w:rsidRPr="009A31EF" w:rsidRDefault="002B6A96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FF0000"/>
          </w:tcPr>
          <w:p w14:paraId="093DFB37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441CBE5E" w14:textId="77777777" w:rsidTr="008D08EA">
        <w:tc>
          <w:tcPr>
            <w:tcW w:w="1525" w:type="dxa"/>
          </w:tcPr>
          <w:p w14:paraId="58FFBD1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0.30-11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6057B22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B51C38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0AC62B3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F75B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29E266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5834ED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1959E4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3E5308D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A84849C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78E055D8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514A455D" w14:textId="77777777" w:rsidR="008E67F8" w:rsidRPr="009A31EF" w:rsidRDefault="008E67F8" w:rsidP="00C417E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FFF00"/>
          </w:tcPr>
          <w:p w14:paraId="2953F16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3</w:t>
            </w:r>
          </w:p>
          <w:p w14:paraId="1460D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62111342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65EE190B" w14:textId="77777777" w:rsidTr="008D08EA">
        <w:tc>
          <w:tcPr>
            <w:tcW w:w="1525" w:type="dxa"/>
          </w:tcPr>
          <w:p w14:paraId="1DBFEB8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1.30-12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66BA4EB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 Ders</w:t>
            </w:r>
          </w:p>
          <w:p w14:paraId="146990D4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Yaralama Eyleminin Hukuksal Boyutu ve Adli Tıbbi Pratikte Hekimin Rolü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  <w:p w14:paraId="30E5D528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F259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37C1E55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2487887B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7E8B9CA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4D06189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DAEEF3" w:themeFill="accent5" w:themeFillTint="33"/>
          </w:tcPr>
          <w:p w14:paraId="7DEB7721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D46385B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19ECCF35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2CD5D70F" w14:textId="77777777" w:rsidR="008E67F8" w:rsidRPr="009A31EF" w:rsidRDefault="008E67F8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FF00"/>
          </w:tcPr>
          <w:p w14:paraId="22A813C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4</w:t>
            </w:r>
          </w:p>
          <w:p w14:paraId="250B44A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3C56B86E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32008070" w14:textId="77777777" w:rsidTr="00192B35">
        <w:tc>
          <w:tcPr>
            <w:tcW w:w="1525" w:type="dxa"/>
            <w:tcBorders>
              <w:bottom w:val="single" w:sz="4" w:space="0" w:color="000000"/>
            </w:tcBorders>
          </w:tcPr>
          <w:p w14:paraId="7A43A6F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2.30-13.30</w:t>
            </w:r>
          </w:p>
        </w:tc>
        <w:tc>
          <w:tcPr>
            <w:tcW w:w="12899" w:type="dxa"/>
            <w:gridSpan w:val="5"/>
            <w:tcBorders>
              <w:bottom w:val="single" w:sz="4" w:space="0" w:color="000000"/>
            </w:tcBorders>
            <w:shd w:val="clear" w:color="auto" w:fill="auto"/>
          </w:tcPr>
          <w:p w14:paraId="1069481F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i/>
                <w:sz w:val="20"/>
                <w:szCs w:val="20"/>
              </w:rPr>
              <w:t>ÖĞLE ARASI</w:t>
            </w:r>
          </w:p>
        </w:tc>
      </w:tr>
      <w:tr w:rsidR="008E67F8" w:rsidRPr="009A31EF" w14:paraId="103C9C19" w14:textId="77777777" w:rsidTr="00192B35">
        <w:tc>
          <w:tcPr>
            <w:tcW w:w="14424" w:type="dxa"/>
            <w:gridSpan w:val="6"/>
            <w:tcBorders>
              <w:left w:val="nil"/>
              <w:bottom w:val="nil"/>
              <w:right w:val="nil"/>
            </w:tcBorders>
          </w:tcPr>
          <w:p w14:paraId="584C24D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E82B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F592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3A26168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23AE45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08572A1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2F65C38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</w:p>
        </w:tc>
      </w:tr>
      <w:tr w:rsidR="008E67F8" w:rsidRPr="009A31EF" w14:paraId="3471602D" w14:textId="77777777" w:rsidTr="008D08EA">
        <w:tc>
          <w:tcPr>
            <w:tcW w:w="1525" w:type="dxa"/>
            <w:tcBorders>
              <w:top w:val="single" w:sz="4" w:space="0" w:color="000000"/>
            </w:tcBorders>
          </w:tcPr>
          <w:p w14:paraId="003D371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7761B55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9036067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31960D1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480CB4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C0324CE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5FA7CDA6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438938D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02565A4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45D2759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5F6F2BC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arsılmış Bebek Sendromu (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haken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Baby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Syndrome</w:t>
            </w:r>
            <w:proofErr w:type="spellEnd"/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) Olgularına Yaklaşım </w:t>
            </w:r>
          </w:p>
          <w:p w14:paraId="5DCAF9F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4EE3CF7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149A1F09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54ED8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1BCEA59D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61B4364D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tcBorders>
              <w:top w:val="single" w:sz="4" w:space="0" w:color="000000"/>
              <w:bottom w:val="nil"/>
            </w:tcBorders>
            <w:shd w:val="clear" w:color="auto" w:fill="FF0000"/>
          </w:tcPr>
          <w:p w14:paraId="5993FFA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DC2FDFD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C968A5B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646AEC9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0AC13D0" w14:textId="77777777" w:rsidR="0070399A" w:rsidRDefault="0070399A" w:rsidP="0070399A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80CE48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6C767114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16DCECB4" w14:textId="77777777" w:rsidR="008E67F8" w:rsidRPr="009A31EF" w:rsidRDefault="008E67F8" w:rsidP="008E67F8">
            <w:pPr>
              <w:rPr>
                <w:rFonts w:asciiTheme="majorHAnsi" w:hAnsiTheme="majorHAnsi"/>
              </w:rPr>
            </w:pPr>
          </w:p>
        </w:tc>
      </w:tr>
      <w:tr w:rsidR="008E67F8" w:rsidRPr="009A31EF" w14:paraId="1D008E61" w14:textId="77777777" w:rsidTr="008D08EA">
        <w:trPr>
          <w:trHeight w:val="1951"/>
        </w:trPr>
        <w:tc>
          <w:tcPr>
            <w:tcW w:w="1525" w:type="dxa"/>
          </w:tcPr>
          <w:p w14:paraId="7C836D5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4.30-15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5905CDD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4EB7607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6BFD8701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8312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155E44A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723A5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1D9E742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2DB2C2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D3A87AD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1973BCB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81B42D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18DF4EA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9DA1B43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F54C011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1592725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543F572F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5078F723" w14:textId="77777777" w:rsidTr="008D08EA">
        <w:trPr>
          <w:trHeight w:val="1124"/>
        </w:trPr>
        <w:tc>
          <w:tcPr>
            <w:tcW w:w="1525" w:type="dxa"/>
          </w:tcPr>
          <w:p w14:paraId="3962D82F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5.30-16.20</w:t>
            </w:r>
          </w:p>
        </w:tc>
        <w:tc>
          <w:tcPr>
            <w:tcW w:w="2864" w:type="dxa"/>
            <w:shd w:val="clear" w:color="auto" w:fill="B2A1C7" w:themeFill="accent4" w:themeFillTint="99"/>
          </w:tcPr>
          <w:p w14:paraId="200C5EB7" w14:textId="1FEC977A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İnteraktif Çalışma </w:t>
            </w:r>
            <w:r w:rsidR="002955DD">
              <w:rPr>
                <w:rFonts w:asciiTheme="majorHAnsi" w:hAnsiTheme="majorHAnsi"/>
                <w:b/>
                <w:sz w:val="20"/>
                <w:szCs w:val="20"/>
              </w:rPr>
              <w:t>(Kat-i rapor)</w:t>
            </w:r>
          </w:p>
          <w:p w14:paraId="159A4B94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B522FFA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B07610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5228097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C177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00D1EA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. Üyesi Zafer LİMAN </w:t>
            </w:r>
          </w:p>
          <w:p w14:paraId="325EA2C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FDE9D9" w:themeFill="accent6" w:themeFillTint="33"/>
          </w:tcPr>
          <w:p w14:paraId="73983EAD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2A9797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2AA6C05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A2DED8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14:paraId="2EFEFE2F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076A2140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0D8A555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0EF9A4B5" w14:textId="77777777" w:rsidR="0061073D" w:rsidRPr="009A31EF" w:rsidRDefault="0061073D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1A307804" w14:textId="77777777" w:rsidR="0061073D" w:rsidRPr="009A31EF" w:rsidRDefault="0061073D" w:rsidP="006107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1E27009A" w14:textId="77777777" w:rsidTr="00CE65C6">
        <w:trPr>
          <w:trHeight w:val="706"/>
        </w:trPr>
        <w:tc>
          <w:tcPr>
            <w:tcW w:w="1525" w:type="dxa"/>
          </w:tcPr>
          <w:p w14:paraId="4BADD0B5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6.30-17.20</w:t>
            </w:r>
          </w:p>
        </w:tc>
        <w:tc>
          <w:tcPr>
            <w:tcW w:w="2864" w:type="dxa"/>
            <w:shd w:val="clear" w:color="auto" w:fill="EAF1DD" w:themeFill="accent3" w:themeFillTint="33"/>
          </w:tcPr>
          <w:p w14:paraId="662C852C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4FDC585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81" w:type="dxa"/>
            <w:shd w:val="clear" w:color="auto" w:fill="B2A1C7" w:themeFill="accent4" w:themeFillTint="99"/>
          </w:tcPr>
          <w:p w14:paraId="268F65AC" w14:textId="77777777" w:rsidR="00CE65C6" w:rsidRPr="009A31EF" w:rsidRDefault="00CE65C6" w:rsidP="00CE65C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663C2F9B" w14:textId="77777777" w:rsidR="0061073D" w:rsidRPr="009A31EF" w:rsidRDefault="00CE65C6" w:rsidP="00CE65C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2677" w:type="dxa"/>
            <w:shd w:val="clear" w:color="auto" w:fill="FDE9D9" w:themeFill="accent6" w:themeFillTint="33"/>
          </w:tcPr>
          <w:p w14:paraId="2DFB2906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7618B3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İnsan Hakları İhlalleri ve Hekimin Rolü</w:t>
            </w:r>
          </w:p>
          <w:p w14:paraId="1427AEFB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. Üyesi Zafer LİMAN</w:t>
            </w:r>
          </w:p>
          <w:p w14:paraId="5170846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14:paraId="649496F2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336FA3D9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</w:t>
            </w:r>
            <w:proofErr w:type="spellStart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Öğr</w:t>
            </w:r>
            <w:proofErr w:type="spellEnd"/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. Üyesi Zafer LİMAN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CED7ED1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594EE444" w14:textId="77777777" w:rsidR="007F2908" w:rsidRPr="009A31EF" w:rsidRDefault="007F2908">
      <w:pPr>
        <w:rPr>
          <w:rFonts w:asciiTheme="majorHAnsi" w:hAnsiTheme="majorHAnsi"/>
        </w:rPr>
      </w:pPr>
    </w:p>
    <w:sectPr w:rsidR="007F2908" w:rsidRPr="009A31EF" w:rsidSect="008E2010">
      <w:footerReference w:type="default" r:id="rId6"/>
      <w:pgSz w:w="16838" w:h="11906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4D434" w14:textId="77777777" w:rsidR="00C57100" w:rsidRDefault="00C57100" w:rsidP="005B13E9">
      <w:pPr>
        <w:spacing w:after="0" w:line="240" w:lineRule="auto"/>
      </w:pPr>
      <w:r>
        <w:separator/>
      </w:r>
    </w:p>
  </w:endnote>
  <w:endnote w:type="continuationSeparator" w:id="0">
    <w:p w14:paraId="5AECB82D" w14:textId="77777777" w:rsidR="00C57100" w:rsidRDefault="00C57100" w:rsidP="005B1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Times New Roman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1832230"/>
      <w:docPartObj>
        <w:docPartGallery w:val="Page Numbers (Bottom of Page)"/>
        <w:docPartUnique/>
      </w:docPartObj>
    </w:sdtPr>
    <w:sdtEndPr/>
    <w:sdtContent>
      <w:p w14:paraId="2F7CA7A6" w14:textId="77777777" w:rsidR="005B13E9" w:rsidRDefault="005B13E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65C2">
          <w:rPr>
            <w:noProof/>
          </w:rPr>
          <w:t>4</w:t>
        </w:r>
        <w:r>
          <w:fldChar w:fldCharType="end"/>
        </w:r>
      </w:p>
    </w:sdtContent>
  </w:sdt>
  <w:p w14:paraId="5C384CDE" w14:textId="77777777" w:rsidR="005B13E9" w:rsidRDefault="005B13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7D665" w14:textId="77777777" w:rsidR="00C57100" w:rsidRDefault="00C57100" w:rsidP="005B13E9">
      <w:pPr>
        <w:spacing w:after="0" w:line="240" w:lineRule="auto"/>
      </w:pPr>
      <w:r>
        <w:separator/>
      </w:r>
    </w:p>
  </w:footnote>
  <w:footnote w:type="continuationSeparator" w:id="0">
    <w:p w14:paraId="063ECF8B" w14:textId="77777777" w:rsidR="00C57100" w:rsidRDefault="00C57100" w:rsidP="005B13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MLawNDM1MDQ1MzVX0lEKTi0uzszPAykwqQUA+FFtaCwAAAA="/>
  </w:docVars>
  <w:rsids>
    <w:rsidRoot w:val="007F2908"/>
    <w:rsid w:val="000479FB"/>
    <w:rsid w:val="000C7D57"/>
    <w:rsid w:val="000D042E"/>
    <w:rsid w:val="0012063A"/>
    <w:rsid w:val="00130963"/>
    <w:rsid w:val="00131634"/>
    <w:rsid w:val="001918CB"/>
    <w:rsid w:val="00192B35"/>
    <w:rsid w:val="001A077C"/>
    <w:rsid w:val="00206A61"/>
    <w:rsid w:val="00287756"/>
    <w:rsid w:val="002955DD"/>
    <w:rsid w:val="002A43C2"/>
    <w:rsid w:val="002B4B29"/>
    <w:rsid w:val="002B6A96"/>
    <w:rsid w:val="003454A1"/>
    <w:rsid w:val="003B19E6"/>
    <w:rsid w:val="003B659E"/>
    <w:rsid w:val="003B7204"/>
    <w:rsid w:val="003E0822"/>
    <w:rsid w:val="003F75A7"/>
    <w:rsid w:val="00483FC6"/>
    <w:rsid w:val="004C4B0B"/>
    <w:rsid w:val="004D61A4"/>
    <w:rsid w:val="00530F0D"/>
    <w:rsid w:val="00537707"/>
    <w:rsid w:val="00562B71"/>
    <w:rsid w:val="00570A36"/>
    <w:rsid w:val="0059618E"/>
    <w:rsid w:val="005B13E9"/>
    <w:rsid w:val="005B6272"/>
    <w:rsid w:val="005B709A"/>
    <w:rsid w:val="0061073D"/>
    <w:rsid w:val="006329CE"/>
    <w:rsid w:val="00646CEF"/>
    <w:rsid w:val="00656FD8"/>
    <w:rsid w:val="006633D9"/>
    <w:rsid w:val="006E27D7"/>
    <w:rsid w:val="006E4CC8"/>
    <w:rsid w:val="0070399A"/>
    <w:rsid w:val="0075011C"/>
    <w:rsid w:val="00786EFC"/>
    <w:rsid w:val="007B097F"/>
    <w:rsid w:val="007E279E"/>
    <w:rsid w:val="007F2908"/>
    <w:rsid w:val="007F65C2"/>
    <w:rsid w:val="008074C5"/>
    <w:rsid w:val="0082174A"/>
    <w:rsid w:val="0082736E"/>
    <w:rsid w:val="00845D35"/>
    <w:rsid w:val="008D08EA"/>
    <w:rsid w:val="008E2010"/>
    <w:rsid w:val="008E67F8"/>
    <w:rsid w:val="0092383D"/>
    <w:rsid w:val="009334E2"/>
    <w:rsid w:val="00952809"/>
    <w:rsid w:val="00954E1B"/>
    <w:rsid w:val="009A31EF"/>
    <w:rsid w:val="009C064E"/>
    <w:rsid w:val="00A40E4E"/>
    <w:rsid w:val="00A46431"/>
    <w:rsid w:val="00A71CD5"/>
    <w:rsid w:val="00A95436"/>
    <w:rsid w:val="00AA3409"/>
    <w:rsid w:val="00AB211E"/>
    <w:rsid w:val="00AE1FDB"/>
    <w:rsid w:val="00B06AAF"/>
    <w:rsid w:val="00B378BB"/>
    <w:rsid w:val="00B545B1"/>
    <w:rsid w:val="00B8481C"/>
    <w:rsid w:val="00B9768B"/>
    <w:rsid w:val="00BA502E"/>
    <w:rsid w:val="00BB24AC"/>
    <w:rsid w:val="00C30E68"/>
    <w:rsid w:val="00C33CB9"/>
    <w:rsid w:val="00C417EC"/>
    <w:rsid w:val="00C53159"/>
    <w:rsid w:val="00C57100"/>
    <w:rsid w:val="00C8474F"/>
    <w:rsid w:val="00CA0AEE"/>
    <w:rsid w:val="00CB0FEC"/>
    <w:rsid w:val="00CC1564"/>
    <w:rsid w:val="00CE610D"/>
    <w:rsid w:val="00CE65C6"/>
    <w:rsid w:val="00D210F6"/>
    <w:rsid w:val="00D65614"/>
    <w:rsid w:val="00D93CFC"/>
    <w:rsid w:val="00DB0AF6"/>
    <w:rsid w:val="00DD0AB1"/>
    <w:rsid w:val="00DD6C07"/>
    <w:rsid w:val="00E00C66"/>
    <w:rsid w:val="00E2108A"/>
    <w:rsid w:val="00E41FC6"/>
    <w:rsid w:val="00E9078B"/>
    <w:rsid w:val="00E9650F"/>
    <w:rsid w:val="00E97305"/>
    <w:rsid w:val="00EB0573"/>
    <w:rsid w:val="00F96E20"/>
    <w:rsid w:val="00FC1370"/>
    <w:rsid w:val="00FD6E6F"/>
    <w:rsid w:val="00FD6E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3114B"/>
  <w15:docId w15:val="{60059CD9-6BCF-41A2-B7DB-D38BBF2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F75A7"/>
  </w:style>
  <w:style w:type="paragraph" w:styleId="Balk1">
    <w:name w:val="heading 1"/>
    <w:basedOn w:val="Normal"/>
    <w:next w:val="Normal"/>
    <w:rsid w:val="003F75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rsid w:val="003F75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rsid w:val="003F75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rsid w:val="003F75A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rsid w:val="003F75A7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rsid w:val="003F75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rsid w:val="003F75A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rsid w:val="003F75A7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rsid w:val="003F75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B13E9"/>
  </w:style>
  <w:style w:type="paragraph" w:styleId="AltBilgi">
    <w:name w:val="footer"/>
    <w:basedOn w:val="Normal"/>
    <w:link w:val="Al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13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935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rfan</dc:creator>
  <cp:lastModifiedBy>Yılmaz ERGİŞİ</cp:lastModifiedBy>
  <cp:revision>7</cp:revision>
  <dcterms:created xsi:type="dcterms:W3CDTF">2022-04-26T18:11:00Z</dcterms:created>
  <dcterms:modified xsi:type="dcterms:W3CDTF">2022-05-08T22:58:00Z</dcterms:modified>
</cp:coreProperties>
</file>